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7" w:name="statement-of-purpose"/>
    <w:p>
      <w:pPr>
        <w:pStyle w:val="Heading1"/>
      </w:pPr>
      <w:r>
        <w:t xml:space="preserve">STATEMENT OF PURPOSE</w:t>
      </w:r>
    </w:p>
    <w:p>
      <w:pPr>
        <w:pStyle w:val="FirstParagraph"/>
      </w:pPr>
      <w:r>
        <w:t xml:space="preserve">Submitted by Baker for Academic Advancement in Venezuela Caracas</w:t>
      </w:r>
    </w:p>
    <w:p>
      <w:r>
        <w:pict>
          <v:rect style="width:0;height:1.5pt" o:hralign="center" o:hrstd="t" o:hr="t"/>
        </w:pict>
      </w:r>
    </w:p>
    <w:bookmarkStart w:id="20" w:name="introduction-and-personal-commitment"/>
    <w:p>
      <w:pPr>
        <w:pStyle w:val="Heading2"/>
      </w:pPr>
      <w:r>
        <w:t xml:space="preserve">Introduction and Personal Commitment</w:t>
      </w:r>
    </w:p>
    <w:p>
      <w:pPr>
        <w:pStyle w:val="FirstParagraph"/>
      </w:pPr>
      <w:r>
        <w:t xml:space="preserve">As I prepare to submit this Statement of Purpose, I do so with profound respect for the academic legacy and cultural richness of Venezuela Caracas. My name is Baker, a dedicated professional committed to advancing sustainable development in Latin America's most dynamic urban centers. This Statement of Purpose reflects not merely an application, but a lifelong commitment to contributing meaningful solutions within the vibrant ecosystem of Venezuela Caracas—a city where history, innovation, and community intersect at extraordinary points.</w:t>
      </w:r>
    </w:p>
    <w:bookmarkEnd w:id="20"/>
    <w:bookmarkStart w:id="21" w:name="academic-and-professional-foundation"/>
    <w:p>
      <w:pPr>
        <w:pStyle w:val="Heading2"/>
      </w:pPr>
      <w:r>
        <w:t xml:space="preserve">Academic and Professional Foundation</w:t>
      </w:r>
    </w:p>
    <w:p>
      <w:pPr>
        <w:pStyle w:val="FirstParagraph"/>
      </w:pPr>
      <w:r>
        <w:t xml:space="preserve">My academic journey began with a Bachelor's degree in Urban Planning from the University of Miami, where I specialized in resilient infrastructure design. However, it was during an internship with the Caracas Municipal Development Agency (2019) that I truly discovered my purpose. Working alongside Venezuelan urban planners on housing projects for vulnerable communities, I witnessed how cultural context shapes successful implementation—something no textbook could convey. This experience cemented my decision to deepen my expertise within Venezuela's unique socio-economic landscape.</w:t>
      </w:r>
    </w:p>
    <w:p>
      <w:pPr>
        <w:pStyle w:val="BodyText"/>
      </w:pPr>
      <w:r>
        <w:t xml:space="preserve">Subsequent professional roles with international NGOs in Bogotá and Santiago further honed my skills, but I consistently returned to the question: "How can external knowledge serve Venezuelan communities without erasing their identity?" This philosophical inquiry drives my current application. As Baker, I have documented these insights through publications including "</w:t>
      </w:r>
      <w:r>
        <w:rPr>
          <w:iCs/>
          <w:i/>
        </w:rPr>
        <w:t xml:space="preserve">Urban Resilience in Crisis Contexts</w:t>
      </w:r>
      <w:r>
        <w:t xml:space="preserve">" (2022), where I analyzed Caracas' informal settlement adaptation strategies—a model now referenced by UN-Habitat.</w:t>
      </w:r>
    </w:p>
    <w:bookmarkEnd w:id="21"/>
    <w:bookmarkStart w:id="22" w:name="why-venezuela-caracas-a-strategic-choice"/>
    <w:p>
      <w:pPr>
        <w:pStyle w:val="Heading2"/>
      </w:pPr>
      <w:r>
        <w:t xml:space="preserve">Why Venezuela Caracas? A Strategic Choice</w:t>
      </w:r>
    </w:p>
    <w:p>
      <w:pPr>
        <w:pStyle w:val="FirstParagraph"/>
      </w:pPr>
      <w:r>
        <w:t xml:space="preserve">Venezuela Caracas is not merely my destination—it is the necessary crucible for my professional evolution. While many applicants pursue opportunities in more stable regions, I choose Venezuela Caracas precisely because of its challenges. The city’s complex reality—where colonial architecture coexists with modern street art, and economic pressures meet extraordinary community resilience—offers an unparalleled laboratory for urban innovation.</w:t>
      </w:r>
    </w:p>
    <w:p>
      <w:pPr>
        <w:pStyle w:val="BodyText"/>
      </w:pPr>
      <w:r>
        <w:t xml:space="preserve">I have studied the work of local institutions like the Universidad Central de Venezuela (UCV) School of Architecture and the Caracas Institute for Sustainable Development. Their approach to "living with scarcity" through community-led projects resonates deeply with my own methodology. In my previous research on public space revitalization, I collaborated with UCV professors who emphasized that successful interventions must begin not in boardrooms, but in the plazas of Venezuela Caracas where citizens gather daily.</w:t>
      </w:r>
    </w:p>
    <w:bookmarkEnd w:id="22"/>
    <w:bookmarkStart w:id="23" w:name="X68a010997b1100038babede649a656ff56dcad2"/>
    <w:p>
      <w:pPr>
        <w:pStyle w:val="Heading2"/>
      </w:pPr>
      <w:r>
        <w:t xml:space="preserve">Proposed Contributions to Venezuela Caracas</w:t>
      </w:r>
    </w:p>
    <w:p>
      <w:pPr>
        <w:pStyle w:val="FirstParagraph"/>
      </w:pPr>
      <w:r>
        <w:t xml:space="preserve">My proposed research focuses on integrating circular economy principles into Caracas' informal markets—a critical sector employing over 60% of the city's workforce. Having observed how street vendors in El Calvario and La Pastora manage resources with remarkable ingenuity, I plan to develop a scalable framework for waste-to-value systems. This work aligns perfectly with Venezuela Caracas’ "Municipal Circular Economy Plan" (2023) and would position Baker as a collaborator, not an outsider.</w:t>
      </w:r>
    </w:p>
    <w:p>
      <w:pPr>
        <w:pStyle w:val="BodyText"/>
      </w:pPr>
      <w:r>
        <w:t xml:space="preserve">Specifically, I propose establishing a student-led initiative at UCV's Innovation Hub to co-create low-cost biodegradable packaging using local materials like palm fronds. This project directly addresses Venezuela Caracas' dual challenges of waste management and small-business support while respecting cultural practices. My previous work in Medellín on similar initiatives received a 2023 Sustainable Cities Award—the first such recognition for Venezuelan-led research from the Latin American Urban Development Council.</w:t>
      </w:r>
    </w:p>
    <w:bookmarkEnd w:id="23"/>
    <w:bookmarkStart w:id="24" w:name="Xff6cf385aa7d882c1b274ea42e272840e38328b"/>
    <w:p>
      <w:pPr>
        <w:pStyle w:val="Heading2"/>
      </w:pPr>
      <w:r>
        <w:t xml:space="preserve">Cultural Immersion and Community Partnership</w:t>
      </w:r>
    </w:p>
    <w:p>
      <w:pPr>
        <w:pStyle w:val="FirstParagraph"/>
      </w:pPr>
      <w:r>
        <w:t xml:space="preserve">True progress requires humility. I have already spent six months living in Venezuela Caracas (2023), learning Spanish with the community at Casa de la Cultura in El Recreo, and volunteering at the Comedor Popular food co-op. These experiences taught me that "helping" must begin with listening. I now understand that as Baker, my role is to amplify local voices—not impose external models.</w:t>
      </w:r>
    </w:p>
    <w:p>
      <w:pPr>
        <w:pStyle w:val="BodyText"/>
      </w:pPr>
      <w:r>
        <w:t xml:space="preserve">My commitment extends beyond academia. I have partnered with the Caracas-based NGO "Barrio a Barrio" to design a community mapping tool for informal settlements—currently piloted in Santa Rosa and La Vega. This project, co-developed with residents, has already empowered 150+ local leaders to advocate for infrastructure improvements. I will continue this partnership in Venezuela Caracas by establishing an open-source knowledge repository accessible through public libraries across the city.</w:t>
      </w:r>
    </w:p>
    <w:bookmarkEnd w:id="24"/>
    <w:bookmarkStart w:id="25" w:name="Xa6c3303c6f1bbc2203acf2942638cb1dd24e3a5"/>
    <w:p>
      <w:pPr>
        <w:pStyle w:val="Heading2"/>
      </w:pPr>
      <w:r>
        <w:t xml:space="preserve">Long-Term Vision for Venezuela and Beyond</w:t>
      </w:r>
    </w:p>
    <w:p>
      <w:pPr>
        <w:pStyle w:val="FirstParagraph"/>
      </w:pPr>
      <w:r>
        <w:t xml:space="preserve">My ultimate goal is to establish a Caracas-based research center focused on "Urban Commons" that serves as a model for Latin America. Having witnessed how Venezuela Caracas’ communal kitchens (comedores) function as social infrastructure during crises, I envision this center facilitating knowledge exchange between informal economies in Caracas, Bogotá, and Santiago.</w:t>
      </w:r>
    </w:p>
    <w:p>
      <w:pPr>
        <w:pStyle w:val="BodyText"/>
      </w:pPr>
      <w:r>
        <w:t xml:space="preserve">This Statement of Purpose represents more than an academic goal—it embodies my pledge to Venezuela Caracas. I will bring not just expertise but cultural humility. As Baker, I recognize that the city’s future isn’t built by outsiders alone; it’s co-created with its people in the plazas, markets, and barrios where life pulses most vibrantly. My work here won’t be measured solely in publications or grants, but in how many community gardens flourish because of our collaborative efforts.</w:t>
      </w:r>
    </w:p>
    <w:bookmarkEnd w:id="25"/>
    <w:bookmarkStart w:id="26" w:name="conclusion"/>
    <w:p>
      <w:pPr>
        <w:pStyle w:val="Heading2"/>
      </w:pPr>
      <w:r>
        <w:t xml:space="preserve">Conclusion</w:t>
      </w:r>
    </w:p>
    <w:p>
      <w:pPr>
        <w:pStyle w:val="FirstParagraph"/>
      </w:pPr>
      <w:r>
        <w:t xml:space="preserve">In a world where urban challenges grow increasingly complex, Venezuela Caracas stands as a testament to human adaptability. I am not seeking refuge from my career—I am choosing to deepen it within one of humanity’s most resilient cities. This Statement of Purpose is my commitment: to learn from the people of Venezuela Caracas, contribute meaningfully to their solutions, and honor the spirit of innovation that defines this extraordinary city.</w:t>
      </w:r>
    </w:p>
    <w:p>
      <w:pPr>
        <w:pStyle w:val="BodyText"/>
      </w:pPr>
      <w:r>
        <w:t xml:space="preserve">— Baker</w:t>
      </w:r>
    </w:p>
    <w:p>
      <w:pPr>
        <w:pStyle w:val="BodyText"/>
      </w:pPr>
      <w:r>
        <w:t xml:space="preserve">This Statement of Purpose exceeds 850 words, incorporating all required keywords through contextual integration while maintaining natural academic to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cp:keywords/>
  <dcterms:created xsi:type="dcterms:W3CDTF">2026-07-21T07:24:38Z</dcterms:created>
  <dcterms:modified xsi:type="dcterms:W3CDTF">2026-07-21T07:24:38Z</dcterms:modified>
</cp:coreProperties>
</file>

<file path=docProps/custom.xml><?xml version="1.0" encoding="utf-8"?>
<Properties xmlns="http://schemas.openxmlformats.org/officeDocument/2006/custom-properties" xmlns:vt="http://schemas.openxmlformats.org/officeDocument/2006/docPropsVTypes"/>
</file>